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0CEA8" w14:textId="3DF502B3" w:rsidR="00D7274D" w:rsidRPr="001679E4" w:rsidRDefault="00D7274D">
      <w:pPr>
        <w:rPr>
          <w:rFonts w:ascii="Arial" w:hAnsi="Arial" w:cs="Arial"/>
          <w:color w:val="808080" w:themeColor="background1" w:themeShade="80"/>
          <w:sz w:val="20"/>
          <w:lang w:val="pt-BR"/>
        </w:rPr>
      </w:pPr>
      <w:r w:rsidRPr="00D7274D">
        <w:rPr>
          <w:rFonts w:ascii="Arial" w:hAnsi="Arial" w:cs="Arial"/>
          <w:b/>
          <w:noProof/>
          <w:color w:val="808080" w:themeColor="background1" w:themeShade="80"/>
          <w:sz w:val="144"/>
          <w:szCs w:val="44"/>
        </w:rPr>
        <w:drawing>
          <wp:anchor distT="0" distB="0" distL="114300" distR="114300" simplePos="0" relativeHeight="251658240" behindDoc="0" locked="0" layoutInCell="1" allowOverlap="1" wp14:anchorId="4F2D5B24" wp14:editId="1A0E50D8">
            <wp:simplePos x="0" y="0"/>
            <wp:positionH relativeFrom="column">
              <wp:posOffset>5142840</wp:posOffset>
            </wp:positionH>
            <wp:positionV relativeFrom="paragraph">
              <wp:posOffset>-412273</wp:posOffset>
            </wp:positionV>
            <wp:extent cx="955358" cy="561975"/>
            <wp:effectExtent l="0" t="0" r="0" b="0"/>
            <wp:wrapNone/>
            <wp:docPr id="14" name="Imagem 1" descr="marca verti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rca vertic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358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679E4">
        <w:rPr>
          <w:rFonts w:ascii="Arial" w:hAnsi="Arial" w:cs="Arial"/>
          <w:color w:val="808080" w:themeColor="background1" w:themeShade="80"/>
          <w:sz w:val="44"/>
          <w:lang w:val="pt-BR"/>
        </w:rPr>
        <w:t>INTRODUÇÃO A COMPUTAÇÃO</w:t>
      </w:r>
      <w:r w:rsidRPr="001679E4">
        <w:rPr>
          <w:rFonts w:ascii="Arial" w:hAnsi="Arial" w:cs="Arial"/>
          <w:color w:val="808080" w:themeColor="background1" w:themeShade="80"/>
          <w:sz w:val="44"/>
          <w:lang w:val="pt-BR"/>
        </w:rPr>
        <w:br/>
      </w:r>
      <w:r w:rsidR="007E055F">
        <w:rPr>
          <w:rFonts w:ascii="Arial" w:hAnsi="Arial" w:cs="Arial"/>
          <w:color w:val="808080" w:themeColor="background1" w:themeShade="80"/>
          <w:sz w:val="20"/>
          <w:lang w:val="pt-BR"/>
        </w:rPr>
        <w:t>Manoel Moraes</w:t>
      </w:r>
    </w:p>
    <w:p w14:paraId="4584B48F" w14:textId="5E746CCC" w:rsidR="00D7274D" w:rsidRDefault="00D7274D" w:rsidP="00D7274D">
      <w:pPr>
        <w:rPr>
          <w:rFonts w:ascii="Arial" w:hAnsi="Arial" w:cs="Arial"/>
          <w:color w:val="808080" w:themeColor="background1" w:themeShade="80"/>
          <w:sz w:val="20"/>
          <w:lang w:val="pt-BR"/>
        </w:rPr>
      </w:pPr>
      <w:r>
        <w:rPr>
          <w:rFonts w:ascii="Arial" w:hAnsi="Arial" w:cs="Arial"/>
          <w:color w:val="808080" w:themeColor="background1" w:themeShade="80"/>
          <w:sz w:val="32"/>
          <w:lang w:val="pt-BR"/>
        </w:rPr>
        <w:t xml:space="preserve">LISTA DE EXERCÍCIOS </w:t>
      </w:r>
      <w:r w:rsidR="006642F7">
        <w:rPr>
          <w:rFonts w:ascii="Arial" w:hAnsi="Arial" w:cs="Arial"/>
          <w:color w:val="808080" w:themeColor="background1" w:themeShade="80"/>
          <w:sz w:val="32"/>
          <w:lang w:val="pt-BR"/>
        </w:rPr>
        <w:t>2</w:t>
      </w:r>
      <w:r>
        <w:rPr>
          <w:rFonts w:ascii="Arial" w:hAnsi="Arial" w:cs="Arial"/>
          <w:color w:val="808080" w:themeColor="background1" w:themeShade="80"/>
          <w:sz w:val="32"/>
          <w:lang w:val="pt-BR"/>
        </w:rPr>
        <w:t xml:space="preserve"> </w:t>
      </w:r>
      <w:r>
        <w:rPr>
          <w:rFonts w:ascii="Arial" w:hAnsi="Arial" w:cs="Arial"/>
          <w:color w:val="808080" w:themeColor="background1" w:themeShade="80"/>
          <w:sz w:val="32"/>
          <w:lang w:val="pt-BR"/>
        </w:rPr>
        <w:br/>
      </w:r>
      <w:r w:rsidRPr="00D7274D">
        <w:rPr>
          <w:rFonts w:ascii="Arial" w:hAnsi="Arial" w:cs="Arial"/>
          <w:color w:val="808080" w:themeColor="background1" w:themeShade="80"/>
          <w:sz w:val="20"/>
          <w:lang w:val="pt-BR"/>
        </w:rPr>
        <w:t>Ano 20</w:t>
      </w:r>
      <w:r w:rsidR="00102F01">
        <w:rPr>
          <w:rFonts w:ascii="Arial" w:hAnsi="Arial" w:cs="Arial"/>
          <w:color w:val="808080" w:themeColor="background1" w:themeShade="80"/>
          <w:sz w:val="20"/>
          <w:lang w:val="pt-BR"/>
        </w:rPr>
        <w:t>2</w:t>
      </w:r>
      <w:r w:rsidR="007E055F">
        <w:rPr>
          <w:rFonts w:ascii="Arial" w:hAnsi="Arial" w:cs="Arial"/>
          <w:color w:val="808080" w:themeColor="background1" w:themeShade="80"/>
          <w:sz w:val="20"/>
          <w:lang w:val="pt-BR"/>
        </w:rPr>
        <w:t>5</w:t>
      </w:r>
      <w:r w:rsidRPr="00D7274D">
        <w:rPr>
          <w:rFonts w:ascii="Arial" w:hAnsi="Arial" w:cs="Arial"/>
          <w:color w:val="808080" w:themeColor="background1" w:themeShade="80"/>
          <w:sz w:val="20"/>
          <w:lang w:val="pt-BR"/>
        </w:rPr>
        <w:t xml:space="preserve"> – 1º Semestre</w:t>
      </w:r>
    </w:p>
    <w:p w14:paraId="77A68243" w14:textId="5B6592F0" w:rsidR="005B7E62" w:rsidRDefault="005B7E62" w:rsidP="005B7E62">
      <w:p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2C452904" w14:textId="77777777" w:rsidR="008D17E7" w:rsidRDefault="008D17E7" w:rsidP="008D17E7">
      <w:pPr>
        <w:pStyle w:val="PargrafodaLista"/>
        <w:numPr>
          <w:ilvl w:val="0"/>
          <w:numId w:val="2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Em um sistema de alerta de temperatura, a potência do ar condicionado é acionada a partir da quantidade de andares com alta temperatura.</w:t>
      </w:r>
    </w:p>
    <w:p w14:paraId="74434A34" w14:textId="77777777" w:rsidR="008D17E7" w:rsidRDefault="008D17E7" w:rsidP="008D17E7">
      <w:pPr>
        <w:pStyle w:val="PargrafodaLista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54829F3B" w14:textId="14C623B9" w:rsidR="008D17E7" w:rsidRDefault="008D17E7" w:rsidP="008D17E7">
      <w:pPr>
        <w:pStyle w:val="PargrafodaLista"/>
        <w:numPr>
          <w:ilvl w:val="0"/>
          <w:numId w:val="4"/>
        </w:numPr>
        <w:ind w:left="1440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Se um dos andares estiver com a temperatura acima de 25ºC, a potência do</w:t>
      </w:r>
      <w:r w:rsidR="00EC300F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 motor do</w:t>
      </w: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 ar condicionado é ligada no baixo e o led que informa a força do motor</w:t>
      </w:r>
      <w:r w:rsidR="00EC300F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 como baixa</w:t>
      </w: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 é acionado.</w:t>
      </w:r>
    </w:p>
    <w:p w14:paraId="32237B78" w14:textId="77777777" w:rsidR="008D17E7" w:rsidRDefault="008D17E7" w:rsidP="008D17E7">
      <w:pPr>
        <w:pStyle w:val="PargrafodaLista"/>
        <w:ind w:left="1440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164466B0" w14:textId="2517BD48" w:rsidR="008D17E7" w:rsidRDefault="008D17E7" w:rsidP="008D17E7">
      <w:pPr>
        <w:pStyle w:val="PargrafodaLista"/>
        <w:numPr>
          <w:ilvl w:val="0"/>
          <w:numId w:val="4"/>
        </w:numPr>
        <w:ind w:left="1440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Se dois andares estiverem com a temperatura acima de 25ºC, a potência do </w:t>
      </w:r>
      <w:r w:rsidR="009F00DA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motor do </w:t>
      </w: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ar condicionado é ligada no médio e apenas o led que informa a força do motor como média é acionado.</w:t>
      </w:r>
    </w:p>
    <w:p w14:paraId="59243B56" w14:textId="77777777" w:rsidR="008D17E7" w:rsidRPr="00D80721" w:rsidRDefault="008D17E7" w:rsidP="008D17E7">
      <w:pPr>
        <w:pStyle w:val="PargrafodaLista"/>
        <w:ind w:left="360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5E05446E" w14:textId="77777777" w:rsidR="008D17E7" w:rsidRDefault="008D17E7" w:rsidP="008D17E7">
      <w:pPr>
        <w:pStyle w:val="PargrafodaLista"/>
        <w:numPr>
          <w:ilvl w:val="0"/>
          <w:numId w:val="4"/>
        </w:numPr>
        <w:ind w:left="1440"/>
        <w:jc w:val="both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Se três andares estiverem com a temperatura acima de 25ºC, a potência do ar condicionado é ligada no alto e apenas o led que informa a força do motor como alta é acionado.</w:t>
      </w:r>
    </w:p>
    <w:p w14:paraId="0B1F2946" w14:textId="77777777" w:rsidR="008D17E7" w:rsidRPr="00D80721" w:rsidRDefault="008D17E7" w:rsidP="008D17E7">
      <w:pPr>
        <w:pStyle w:val="PargrafodaLista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457F18D4" w14:textId="2D3DC41B" w:rsidR="008D17E7" w:rsidRPr="008D17E7" w:rsidRDefault="008D17E7" w:rsidP="008D17E7">
      <w:pPr>
        <w:ind w:left="720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Conhecendo essas regras, crie a tabela verdade, suas </w:t>
      </w:r>
      <w:r w:rsidR="00F34038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expressões</w:t>
      </w:r>
      <w:r w:rsidR="00F34038" w:rsidRPr="001679E4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 </w:t>
      </w: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e por fim desenhe o sistema no simulador</w:t>
      </w:r>
    </w:p>
    <w:p w14:paraId="6AD94551" w14:textId="77777777" w:rsidR="008D17E7" w:rsidRDefault="008D17E7" w:rsidP="008D17E7">
      <w:pPr>
        <w:pStyle w:val="PargrafodaLista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48F5B920" w14:textId="5DFDC0C6" w:rsidR="001679E4" w:rsidRDefault="001679E4" w:rsidP="001679E4">
      <w:pPr>
        <w:pStyle w:val="PargrafodaLista"/>
        <w:numPr>
          <w:ilvl w:val="0"/>
          <w:numId w:val="2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1679E4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Você foi contratado para criar um sistema de alerta de terremotos no Japão, esse sistema deve funcionar da seguinte forma:</w:t>
      </w:r>
    </w:p>
    <w:p w14:paraId="0D3BA120" w14:textId="77777777" w:rsidR="003C1A5C" w:rsidRPr="001679E4" w:rsidRDefault="003C1A5C" w:rsidP="00D80721">
      <w:pPr>
        <w:pStyle w:val="PargrafodaLista"/>
        <w:ind w:left="1080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15CBE4F5" w14:textId="43A104F1" w:rsidR="001679E4" w:rsidRDefault="001679E4" w:rsidP="00D80721">
      <w:pPr>
        <w:pStyle w:val="PargrafodaLista"/>
        <w:numPr>
          <w:ilvl w:val="0"/>
          <w:numId w:val="3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3C1A5C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Caso o tremor esteja em uma escala de baixa intensidade, isso é, terremotos com liberação de energia entre 3,5 a 5,4 graus na escala Richter, a primeira entrada de dados é acionada (Entrada A) e é enviado um comunicado via televisão para todos a população (Saída X)</w:t>
      </w:r>
    </w:p>
    <w:p w14:paraId="134773DC" w14:textId="77777777" w:rsidR="003C1A5C" w:rsidRPr="003C1A5C" w:rsidRDefault="003C1A5C" w:rsidP="00D80721">
      <w:pPr>
        <w:pStyle w:val="PargrafodaLista"/>
        <w:ind w:left="1440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4A1B46CC" w14:textId="37347E63" w:rsidR="001679E4" w:rsidRDefault="001679E4" w:rsidP="00D80721">
      <w:pPr>
        <w:pStyle w:val="PargrafodaLista"/>
        <w:numPr>
          <w:ilvl w:val="0"/>
          <w:numId w:val="3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3C1A5C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Caso o terremoto libere energia entre 6,1 e 6,9 graus na escala Richter, a segunda entrada de dados é acionada (Entrada B), junto com a primeira entrada (Entrada A) e a população é avisa pela televisão e recebem mensagens via SMS (Saída X e Saída Y, respectivamente)</w:t>
      </w:r>
    </w:p>
    <w:p w14:paraId="2A93DB78" w14:textId="77777777" w:rsidR="003C1A5C" w:rsidRPr="003C1A5C" w:rsidRDefault="003C1A5C" w:rsidP="00D80721">
      <w:pPr>
        <w:pStyle w:val="PargrafodaLista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73E17008" w14:textId="77777777" w:rsidR="003C1A5C" w:rsidRPr="003C1A5C" w:rsidRDefault="003C1A5C" w:rsidP="00D80721">
      <w:pPr>
        <w:pStyle w:val="PargrafodaLista"/>
        <w:ind w:left="1440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1377D801" w14:textId="0A307559" w:rsidR="001679E4" w:rsidRDefault="001679E4" w:rsidP="00D80721">
      <w:pPr>
        <w:pStyle w:val="PargrafodaLista"/>
        <w:numPr>
          <w:ilvl w:val="0"/>
          <w:numId w:val="3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3C1A5C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Caso o terremoto libere mais do que 6,9 graus na escala Richter de energia, a terceira, segunda e primeira entrada são acionadas (Entrada C, Entrada B, Entrada A) e uma sirene é acionada, é enviado SMS para população e comunicados na televisão.  (Saídas Z, Y e X).</w:t>
      </w:r>
    </w:p>
    <w:p w14:paraId="001295FA" w14:textId="77777777" w:rsidR="003C1A5C" w:rsidRPr="003C1A5C" w:rsidRDefault="003C1A5C" w:rsidP="00D80721">
      <w:pPr>
        <w:pStyle w:val="PargrafodaLista"/>
        <w:ind w:left="1440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77A6544F" w14:textId="77777777" w:rsidR="001679E4" w:rsidRPr="003C1A5C" w:rsidRDefault="001679E4" w:rsidP="00D80721">
      <w:pPr>
        <w:pStyle w:val="PargrafodaLista"/>
        <w:numPr>
          <w:ilvl w:val="0"/>
          <w:numId w:val="3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3C1A5C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Por último, caso alguma outra forma de anomalia no sistema aconteça, é necessário acionar a solicitação de manutenção da placa (Saída MANU)</w:t>
      </w:r>
    </w:p>
    <w:p w14:paraId="669B29C4" w14:textId="31D7B119" w:rsidR="008D17E7" w:rsidRDefault="001679E4" w:rsidP="008D17E7">
      <w:pPr>
        <w:ind w:left="720"/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1679E4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Conhecendo essas regras, crie a tabela verdade, suas </w:t>
      </w:r>
      <w:r w:rsidR="00F34038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expressões</w:t>
      </w:r>
      <w:r w:rsidRPr="001679E4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 e por fim desenhe o sistema no simulador.</w:t>
      </w:r>
    </w:p>
    <w:sectPr w:rsidR="008D17E7" w:rsidSect="00D7274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A54C6"/>
    <w:multiLevelType w:val="hybridMultilevel"/>
    <w:tmpl w:val="74DA35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842BB"/>
    <w:multiLevelType w:val="hybridMultilevel"/>
    <w:tmpl w:val="A2B47256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C071EBF"/>
    <w:multiLevelType w:val="hybridMultilevel"/>
    <w:tmpl w:val="8640D04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0824D9"/>
    <w:multiLevelType w:val="hybridMultilevel"/>
    <w:tmpl w:val="4584484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012BF"/>
    <w:multiLevelType w:val="multilevel"/>
    <w:tmpl w:val="4584484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32882272">
    <w:abstractNumId w:val="0"/>
  </w:num>
  <w:num w:numId="2" w16cid:durableId="567229336">
    <w:abstractNumId w:val="3"/>
  </w:num>
  <w:num w:numId="3" w16cid:durableId="806437415">
    <w:abstractNumId w:val="2"/>
  </w:num>
  <w:num w:numId="4" w16cid:durableId="1300963635">
    <w:abstractNumId w:val="1"/>
  </w:num>
  <w:num w:numId="5" w16cid:durableId="3110638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TSxMDC3tDQHEko6SsGpxcWZ+XkgBca1AOtxJhwsAAAA"/>
  </w:docVars>
  <w:rsids>
    <w:rsidRoot w:val="00D7274D"/>
    <w:rsid w:val="00102F01"/>
    <w:rsid w:val="001679E4"/>
    <w:rsid w:val="0018508F"/>
    <w:rsid w:val="00185D81"/>
    <w:rsid w:val="00385059"/>
    <w:rsid w:val="003C1A5C"/>
    <w:rsid w:val="005B7E62"/>
    <w:rsid w:val="005D5DF1"/>
    <w:rsid w:val="005E3AA5"/>
    <w:rsid w:val="0061767A"/>
    <w:rsid w:val="006642F7"/>
    <w:rsid w:val="0069114F"/>
    <w:rsid w:val="007E055F"/>
    <w:rsid w:val="008256B6"/>
    <w:rsid w:val="008D17E7"/>
    <w:rsid w:val="009B23CC"/>
    <w:rsid w:val="009C7295"/>
    <w:rsid w:val="009F00DA"/>
    <w:rsid w:val="00A03E7E"/>
    <w:rsid w:val="00AE2932"/>
    <w:rsid w:val="00B667EA"/>
    <w:rsid w:val="00D7274D"/>
    <w:rsid w:val="00D80721"/>
    <w:rsid w:val="00EB468F"/>
    <w:rsid w:val="00EC300F"/>
    <w:rsid w:val="00F34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55B1F"/>
  <w15:chartTrackingRefBased/>
  <w15:docId w15:val="{10537478-8868-4BB2-93E4-7A19BCD5A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727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7274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D7274D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69114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9114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9114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9114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9114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EDA6B-3D83-4EAD-A805-3B89DBD6E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8</Words>
  <Characters>171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yago Quintas</dc:creator>
  <cp:keywords/>
  <dc:description/>
  <cp:lastModifiedBy>Manoel Guilherme de Faria Moraes</cp:lastModifiedBy>
  <cp:revision>5</cp:revision>
  <dcterms:created xsi:type="dcterms:W3CDTF">2019-04-03T20:16:00Z</dcterms:created>
  <dcterms:modified xsi:type="dcterms:W3CDTF">2025-03-24T20:31:00Z</dcterms:modified>
</cp:coreProperties>
</file>